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369EE" w14:textId="777777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053D7A">
        <w:rPr>
          <w:color w:val="444444"/>
          <w:spacing w:val="3"/>
        </w:rPr>
        <w:t>Q-15. Write an SQL query to fetch intersecting records of two tables.</w:t>
      </w:r>
    </w:p>
    <w:p w14:paraId="0307B698" w14:textId="77777777" w:rsidR="00582D6C" w:rsidRPr="00582D6C" w:rsidRDefault="00582D6C" w:rsidP="00582D6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82D6C">
        <w:rPr>
          <w:b w:val="0"/>
          <w:bCs w:val="0"/>
          <w:color w:val="444444"/>
          <w:spacing w:val="3"/>
        </w:rPr>
        <w:t>SELECT *</w:t>
      </w:r>
    </w:p>
    <w:p w14:paraId="59F4A31C" w14:textId="77777777" w:rsidR="00582D6C" w:rsidRPr="00582D6C" w:rsidRDefault="00582D6C" w:rsidP="00582D6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82D6C">
        <w:rPr>
          <w:b w:val="0"/>
          <w:bCs w:val="0"/>
          <w:color w:val="444444"/>
          <w:spacing w:val="3"/>
        </w:rPr>
        <w:t>FROM Table1</w:t>
      </w:r>
    </w:p>
    <w:p w14:paraId="1922445D" w14:textId="77777777" w:rsidR="00582D6C" w:rsidRPr="00582D6C" w:rsidRDefault="00582D6C" w:rsidP="00582D6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82D6C">
        <w:rPr>
          <w:b w:val="0"/>
          <w:bCs w:val="0"/>
          <w:color w:val="444444"/>
          <w:spacing w:val="3"/>
        </w:rPr>
        <w:t>INTERSECT</w:t>
      </w:r>
    </w:p>
    <w:p w14:paraId="52A57070" w14:textId="77777777" w:rsidR="00582D6C" w:rsidRPr="00582D6C" w:rsidRDefault="00582D6C" w:rsidP="00582D6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82D6C">
        <w:rPr>
          <w:b w:val="0"/>
          <w:bCs w:val="0"/>
          <w:color w:val="444444"/>
          <w:spacing w:val="3"/>
        </w:rPr>
        <w:t>SELECT *</w:t>
      </w:r>
    </w:p>
    <w:p w14:paraId="1E47FC1B" w14:textId="2FD74B8F" w:rsidR="00053D7A" w:rsidRPr="00582D6C" w:rsidRDefault="00582D6C" w:rsidP="00582D6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82D6C">
        <w:rPr>
          <w:b w:val="0"/>
          <w:bCs w:val="0"/>
          <w:color w:val="444444"/>
          <w:spacing w:val="3"/>
        </w:rPr>
        <w:t>FROM Table2;</w:t>
      </w:r>
    </w:p>
    <w:p w14:paraId="5E6B066B" w14:textId="77777777" w:rsidR="00053D7A" w:rsidRPr="00053D7A" w:rsidRDefault="00053D7A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148369EF" w14:textId="77777777" w:rsidR="00341797" w:rsidRPr="00053D7A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053D7A">
        <w:rPr>
          <w:color w:val="444444"/>
          <w:spacing w:val="3"/>
        </w:rPr>
        <w:t>Q-16. Write an SQL query to show records from one table that another table does not have.</w:t>
      </w:r>
    </w:p>
    <w:p w14:paraId="2D8A55D9" w14:textId="77777777" w:rsidR="00582D6C" w:rsidRPr="00582D6C" w:rsidRDefault="00582D6C" w:rsidP="00582D6C">
      <w:r w:rsidRPr="00582D6C">
        <w:t>SELECT *</w:t>
      </w:r>
    </w:p>
    <w:p w14:paraId="2F0C3961" w14:textId="77777777" w:rsidR="00582D6C" w:rsidRPr="00582D6C" w:rsidRDefault="00582D6C" w:rsidP="00582D6C">
      <w:r w:rsidRPr="00582D6C">
        <w:t>FROM Table1</w:t>
      </w:r>
    </w:p>
    <w:p w14:paraId="03020606" w14:textId="77777777" w:rsidR="00582D6C" w:rsidRPr="00582D6C" w:rsidRDefault="00582D6C" w:rsidP="00582D6C">
      <w:r w:rsidRPr="00582D6C">
        <w:t>WHERE NOT EXISTS (</w:t>
      </w:r>
    </w:p>
    <w:p w14:paraId="7FADC81A" w14:textId="77777777" w:rsidR="00582D6C" w:rsidRPr="00582D6C" w:rsidRDefault="00582D6C" w:rsidP="00582D6C">
      <w:r w:rsidRPr="00582D6C">
        <w:t xml:space="preserve">    SELECT *</w:t>
      </w:r>
    </w:p>
    <w:p w14:paraId="48E288EE" w14:textId="77777777" w:rsidR="00582D6C" w:rsidRPr="00582D6C" w:rsidRDefault="00582D6C" w:rsidP="00582D6C">
      <w:r w:rsidRPr="00582D6C">
        <w:t xml:space="preserve">    FROM Table2</w:t>
      </w:r>
    </w:p>
    <w:p w14:paraId="35ABEA34" w14:textId="77777777" w:rsidR="00582D6C" w:rsidRPr="00582D6C" w:rsidRDefault="00582D6C" w:rsidP="00582D6C">
      <w:r w:rsidRPr="00582D6C">
        <w:t xml:space="preserve">    WHERE Table1.id = Table2.id</w:t>
      </w:r>
    </w:p>
    <w:p w14:paraId="148369F0" w14:textId="1F449B45" w:rsidR="005345AB" w:rsidRPr="00582D6C" w:rsidRDefault="00582D6C" w:rsidP="00582D6C">
      <w:r w:rsidRPr="00582D6C">
        <w:t>);</w:t>
      </w:r>
    </w:p>
    <w:sectPr w:rsidR="005345AB" w:rsidRPr="00582D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053D7A"/>
    <w:rsid w:val="00341797"/>
    <w:rsid w:val="005345AB"/>
    <w:rsid w:val="00582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369EE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4</cp:revision>
  <dcterms:created xsi:type="dcterms:W3CDTF">2021-03-26T13:46:00Z</dcterms:created>
  <dcterms:modified xsi:type="dcterms:W3CDTF">2023-06-20T01:57:00Z</dcterms:modified>
</cp:coreProperties>
</file>